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D62F64" w14:textId="77777777" w:rsidR="00F827DF" w:rsidRPr="004C5349" w:rsidRDefault="00F827DF" w:rsidP="00F827DF">
      <w:pPr>
        <w:jc w:val="center"/>
        <w:rPr>
          <w:color w:val="FF0000"/>
          <w:sz w:val="32"/>
          <w:szCs w:val="32"/>
        </w:rPr>
      </w:pPr>
      <w:r w:rsidRPr="004C5349">
        <w:rPr>
          <w:color w:val="FF0000"/>
          <w:sz w:val="32"/>
          <w:szCs w:val="32"/>
        </w:rPr>
        <w:t>Department of Computer Science and Engineering</w:t>
      </w:r>
    </w:p>
    <w:p w14:paraId="63E50F87" w14:textId="77777777" w:rsidR="00F827DF" w:rsidRDefault="00F827DF" w:rsidP="00F827DF">
      <w:r>
        <w:t>Major project evaluation and report submission schedu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969"/>
        <w:gridCol w:w="3828"/>
      </w:tblGrid>
      <w:tr w:rsidR="00F827DF" w14:paraId="4FE204EE" w14:textId="77777777" w:rsidTr="000777D6">
        <w:tc>
          <w:tcPr>
            <w:tcW w:w="562" w:type="dxa"/>
          </w:tcPr>
          <w:p w14:paraId="6591A627" w14:textId="77777777" w:rsidR="00F827DF" w:rsidRDefault="00F827DF" w:rsidP="003927DD"/>
        </w:tc>
        <w:tc>
          <w:tcPr>
            <w:tcW w:w="3969" w:type="dxa"/>
          </w:tcPr>
          <w:p w14:paraId="1FA00687" w14:textId="77777777" w:rsidR="00F827DF" w:rsidRPr="004C5349" w:rsidRDefault="00F827DF" w:rsidP="003927DD">
            <w:pPr>
              <w:jc w:val="center"/>
              <w:rPr>
                <w:color w:val="FF0000"/>
              </w:rPr>
            </w:pPr>
            <w:r w:rsidRPr="004C5349">
              <w:rPr>
                <w:color w:val="FF0000"/>
              </w:rPr>
              <w:t>Activity</w:t>
            </w:r>
          </w:p>
        </w:tc>
        <w:tc>
          <w:tcPr>
            <w:tcW w:w="3828" w:type="dxa"/>
          </w:tcPr>
          <w:p w14:paraId="59273325" w14:textId="77777777" w:rsidR="00F827DF" w:rsidRPr="004C5349" w:rsidRDefault="00F827DF" w:rsidP="003927DD">
            <w:pPr>
              <w:jc w:val="center"/>
              <w:rPr>
                <w:color w:val="FF0000"/>
              </w:rPr>
            </w:pPr>
            <w:r w:rsidRPr="004C5349">
              <w:rPr>
                <w:color w:val="FF0000"/>
              </w:rPr>
              <w:t>Date (on or before)</w:t>
            </w:r>
          </w:p>
        </w:tc>
      </w:tr>
      <w:tr w:rsidR="00F827DF" w14:paraId="2F8BF5E1" w14:textId="77777777" w:rsidTr="000777D6">
        <w:tc>
          <w:tcPr>
            <w:tcW w:w="562" w:type="dxa"/>
          </w:tcPr>
          <w:p w14:paraId="2CE40D48" w14:textId="77777777" w:rsidR="00F827DF" w:rsidRDefault="00F827DF" w:rsidP="003927DD">
            <w:r>
              <w:t>1.</w:t>
            </w:r>
          </w:p>
        </w:tc>
        <w:tc>
          <w:tcPr>
            <w:tcW w:w="3969" w:type="dxa"/>
          </w:tcPr>
          <w:p w14:paraId="43DE4F6F" w14:textId="77777777" w:rsidR="00F827DF" w:rsidRDefault="00F827DF" w:rsidP="003927DD">
            <w:r>
              <w:t>Project work demo (final)</w:t>
            </w:r>
          </w:p>
        </w:tc>
        <w:tc>
          <w:tcPr>
            <w:tcW w:w="3828" w:type="dxa"/>
          </w:tcPr>
          <w:p w14:paraId="429A2BB7" w14:textId="7847A8E3" w:rsidR="00F827DF" w:rsidRDefault="00F827DF" w:rsidP="003927DD"/>
        </w:tc>
      </w:tr>
      <w:tr w:rsidR="00EF4BD2" w14:paraId="76E87130" w14:textId="77777777" w:rsidTr="000777D6">
        <w:tc>
          <w:tcPr>
            <w:tcW w:w="562" w:type="dxa"/>
          </w:tcPr>
          <w:p w14:paraId="27648FE2" w14:textId="77777777" w:rsidR="00EF4BD2" w:rsidRDefault="00EF4BD2" w:rsidP="003927DD">
            <w:r>
              <w:t>2.</w:t>
            </w:r>
          </w:p>
        </w:tc>
        <w:tc>
          <w:tcPr>
            <w:tcW w:w="3969" w:type="dxa"/>
          </w:tcPr>
          <w:p w14:paraId="57F08E18" w14:textId="0396B6D8" w:rsidR="00EF4BD2" w:rsidRDefault="00EF4BD2" w:rsidP="003927DD">
            <w:r>
              <w:t>Draft report submission</w:t>
            </w:r>
          </w:p>
        </w:tc>
        <w:tc>
          <w:tcPr>
            <w:tcW w:w="3828" w:type="dxa"/>
          </w:tcPr>
          <w:p w14:paraId="42880303" w14:textId="702702A0" w:rsidR="00EF4BD2" w:rsidRDefault="00EF4BD2" w:rsidP="003927DD"/>
        </w:tc>
      </w:tr>
      <w:tr w:rsidR="00EF4BD2" w14:paraId="7C7DF834" w14:textId="77777777" w:rsidTr="000777D6">
        <w:tc>
          <w:tcPr>
            <w:tcW w:w="562" w:type="dxa"/>
          </w:tcPr>
          <w:p w14:paraId="4E4B3C3E" w14:textId="77777777" w:rsidR="00EF4BD2" w:rsidRDefault="00EF4BD2" w:rsidP="003927DD">
            <w:r>
              <w:t>3.</w:t>
            </w:r>
          </w:p>
        </w:tc>
        <w:tc>
          <w:tcPr>
            <w:tcW w:w="3969" w:type="dxa"/>
          </w:tcPr>
          <w:p w14:paraId="47F13065" w14:textId="77777777" w:rsidR="00EF4BD2" w:rsidRDefault="00EF4BD2" w:rsidP="00984043">
            <w:r>
              <w:t>Final report submission along with CD</w:t>
            </w:r>
          </w:p>
          <w:p w14:paraId="3752EF77" w14:textId="0ADA67D0" w:rsidR="00EF4BD2" w:rsidRDefault="00EF4BD2" w:rsidP="003927DD">
            <w:r>
              <w:t xml:space="preserve"> (CD comprising of Source code) + report + Project diary</w:t>
            </w:r>
          </w:p>
        </w:tc>
        <w:tc>
          <w:tcPr>
            <w:tcW w:w="3828" w:type="dxa"/>
          </w:tcPr>
          <w:p w14:paraId="59517731" w14:textId="77777777" w:rsidR="00EF4BD2" w:rsidRDefault="00EF4BD2" w:rsidP="003927DD">
            <w:pPr>
              <w:pStyle w:val="ListParagraph"/>
              <w:numPr>
                <w:ilvl w:val="0"/>
                <w:numId w:val="1"/>
              </w:numPr>
            </w:pPr>
            <w:r>
              <w:t>One copy to the department</w:t>
            </w:r>
          </w:p>
          <w:p w14:paraId="03B97303" w14:textId="25567841" w:rsidR="00EF4BD2" w:rsidRDefault="00EF4BD2" w:rsidP="003927DD">
            <w:pPr>
              <w:pStyle w:val="ListParagraph"/>
              <w:numPr>
                <w:ilvl w:val="0"/>
                <w:numId w:val="1"/>
              </w:numPr>
            </w:pPr>
            <w:r>
              <w:t>One copy to the guide</w:t>
            </w:r>
          </w:p>
        </w:tc>
      </w:tr>
      <w:tr w:rsidR="00EF4BD2" w14:paraId="62FCA156" w14:textId="77777777" w:rsidTr="000777D6">
        <w:tc>
          <w:tcPr>
            <w:tcW w:w="562" w:type="dxa"/>
          </w:tcPr>
          <w:p w14:paraId="07A7D2FD" w14:textId="77777777" w:rsidR="00EF4BD2" w:rsidRDefault="00EF4BD2" w:rsidP="003927DD">
            <w:r>
              <w:t>4.</w:t>
            </w:r>
          </w:p>
        </w:tc>
        <w:tc>
          <w:tcPr>
            <w:tcW w:w="3969" w:type="dxa"/>
          </w:tcPr>
          <w:p w14:paraId="4C55DD32" w14:textId="77CD5739" w:rsidR="00EF4BD2" w:rsidRDefault="00EF4BD2" w:rsidP="003927DD">
            <w:r>
              <w:t>Submission of evaluation forms to the project coordinators</w:t>
            </w:r>
          </w:p>
        </w:tc>
        <w:tc>
          <w:tcPr>
            <w:tcW w:w="3828" w:type="dxa"/>
          </w:tcPr>
          <w:p w14:paraId="0AAE7CF6" w14:textId="45BF2D25" w:rsidR="00EF4BD2" w:rsidRDefault="00EF4BD2" w:rsidP="00EF4BD2">
            <w:pPr>
              <w:pStyle w:val="ListParagraph"/>
            </w:pPr>
          </w:p>
        </w:tc>
      </w:tr>
      <w:tr w:rsidR="00EF4BD2" w14:paraId="685DBD2E" w14:textId="77777777" w:rsidTr="000777D6">
        <w:tc>
          <w:tcPr>
            <w:tcW w:w="562" w:type="dxa"/>
          </w:tcPr>
          <w:p w14:paraId="10C65462" w14:textId="77777777" w:rsidR="00EF4BD2" w:rsidRDefault="00EF4BD2" w:rsidP="003927DD">
            <w:r>
              <w:t>5.</w:t>
            </w:r>
          </w:p>
        </w:tc>
        <w:tc>
          <w:tcPr>
            <w:tcW w:w="3969" w:type="dxa"/>
          </w:tcPr>
          <w:p w14:paraId="239FFBE9" w14:textId="5B428681" w:rsidR="00EF4BD2" w:rsidRDefault="00EF4BD2" w:rsidP="003927DD"/>
        </w:tc>
        <w:tc>
          <w:tcPr>
            <w:tcW w:w="3828" w:type="dxa"/>
          </w:tcPr>
          <w:p w14:paraId="4B8FD7FC" w14:textId="1B981C8C" w:rsidR="00EF4BD2" w:rsidRDefault="00EF4BD2" w:rsidP="003927DD"/>
        </w:tc>
      </w:tr>
    </w:tbl>
    <w:p w14:paraId="6F2F775B" w14:textId="77777777" w:rsidR="00F827DF" w:rsidRDefault="00F827DF" w:rsidP="00F827DF"/>
    <w:p w14:paraId="7AB5D400" w14:textId="77777777" w:rsidR="00F827DF" w:rsidRDefault="00F827DF" w:rsidP="00F827DF">
      <w:r>
        <w:t>Guideline to prepare the report</w:t>
      </w:r>
    </w:p>
    <w:p w14:paraId="2C92ECFA" w14:textId="63165AF8" w:rsidR="00F827DF" w:rsidRDefault="00F827DF" w:rsidP="00F827DF">
      <w:pPr>
        <w:pStyle w:val="ListParagraph"/>
        <w:numPr>
          <w:ilvl w:val="0"/>
          <w:numId w:val="3"/>
        </w:numPr>
      </w:pPr>
      <w:r>
        <w:t>Report needs to be prepared using latex</w:t>
      </w:r>
    </w:p>
    <w:p w14:paraId="6BACBA47" w14:textId="5F102CD6" w:rsidR="000777D6" w:rsidRDefault="000777D6" w:rsidP="00F827DF">
      <w:pPr>
        <w:pStyle w:val="ListParagraph"/>
        <w:numPr>
          <w:ilvl w:val="0"/>
          <w:numId w:val="3"/>
        </w:numPr>
      </w:pPr>
      <w:r>
        <w:t>Format of front page and certificate are already shared</w:t>
      </w:r>
    </w:p>
    <w:p w14:paraId="58C3745C" w14:textId="09846B6F" w:rsidR="00561A26" w:rsidRDefault="00561A26" w:rsidP="00F827DF">
      <w:pPr>
        <w:pStyle w:val="ListParagraph"/>
        <w:numPr>
          <w:ilvl w:val="0"/>
          <w:numId w:val="3"/>
        </w:numPr>
      </w:pPr>
      <w:r>
        <w:t xml:space="preserve">Number of </w:t>
      </w:r>
      <w:r w:rsidR="000777D6">
        <w:t>c</w:t>
      </w:r>
      <w:r>
        <w:t>opies</w:t>
      </w:r>
      <w:r w:rsidR="000777D6">
        <w:t>= Number of students in a batch + department copy+ Guide copy</w:t>
      </w:r>
    </w:p>
    <w:p w14:paraId="4A60FA92" w14:textId="152C1184" w:rsidR="000777D6" w:rsidRDefault="000777D6" w:rsidP="000777D6">
      <w:r>
        <w:t>Report content</w:t>
      </w:r>
    </w:p>
    <w:p w14:paraId="1B99F8BB" w14:textId="5832513D" w:rsidR="00F827DF" w:rsidRDefault="00F827DF" w:rsidP="00F827DF">
      <w:pPr>
        <w:pStyle w:val="ListParagraph"/>
        <w:numPr>
          <w:ilvl w:val="0"/>
          <w:numId w:val="3"/>
        </w:numPr>
      </w:pPr>
      <w:r>
        <w:t xml:space="preserve">Refer the check list for report Content order </w:t>
      </w:r>
    </w:p>
    <w:p w14:paraId="7CE7E377" w14:textId="13F76339" w:rsidR="00F827DF" w:rsidRDefault="00F827DF" w:rsidP="00F827DF">
      <w:pPr>
        <w:pStyle w:val="ListParagraph"/>
        <w:numPr>
          <w:ilvl w:val="0"/>
          <w:numId w:val="3"/>
        </w:numPr>
      </w:pPr>
      <w:r>
        <w:t xml:space="preserve">Plagiarism report </w:t>
      </w:r>
    </w:p>
    <w:p w14:paraId="670E3BA6" w14:textId="77777777" w:rsidR="00F827DF" w:rsidRDefault="00F827DF" w:rsidP="00F827DF">
      <w:pPr>
        <w:pStyle w:val="ListParagraph"/>
        <w:numPr>
          <w:ilvl w:val="0"/>
          <w:numId w:val="3"/>
        </w:numPr>
      </w:pPr>
      <w:r>
        <w:t>Cost estimation</w:t>
      </w:r>
    </w:p>
    <w:p w14:paraId="28132D0B" w14:textId="77777777" w:rsidR="00F827DF" w:rsidRDefault="00F827DF" w:rsidP="00F827DF">
      <w:pPr>
        <w:pStyle w:val="ListParagraph"/>
        <w:numPr>
          <w:ilvl w:val="0"/>
          <w:numId w:val="3"/>
        </w:numPr>
      </w:pPr>
      <w:r>
        <w:t>Project plan</w:t>
      </w:r>
    </w:p>
    <w:p w14:paraId="02B3BB64" w14:textId="77777777" w:rsidR="00F827DF" w:rsidRDefault="00F827DF" w:rsidP="00F827DF">
      <w:pPr>
        <w:pStyle w:val="ListParagraph"/>
        <w:numPr>
          <w:ilvl w:val="0"/>
          <w:numId w:val="3"/>
        </w:numPr>
      </w:pPr>
      <w:r>
        <w:t xml:space="preserve">PO attainment </w:t>
      </w:r>
    </w:p>
    <w:p w14:paraId="4428AE3D" w14:textId="77777777" w:rsidR="00F827DF" w:rsidRDefault="00F827DF" w:rsidP="00F827DF">
      <w:pPr>
        <w:pStyle w:val="ListParagraph"/>
        <w:numPr>
          <w:ilvl w:val="0"/>
          <w:numId w:val="3"/>
        </w:numPr>
      </w:pPr>
      <w:r>
        <w:t>Student vitae</w:t>
      </w:r>
    </w:p>
    <w:p w14:paraId="67B13BDE" w14:textId="77777777" w:rsidR="00F827DF" w:rsidRDefault="00F827DF" w:rsidP="00F827DF">
      <w:pPr>
        <w:pStyle w:val="ListParagraph"/>
      </w:pPr>
      <w:bookmarkStart w:id="0" w:name="_GoBack"/>
      <w:bookmarkEnd w:id="0"/>
    </w:p>
    <w:p w14:paraId="044475CA" w14:textId="77777777" w:rsidR="00254580" w:rsidRDefault="00254580"/>
    <w:sectPr w:rsidR="00254580" w:rsidSect="000E6A37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9E0D61"/>
    <w:multiLevelType w:val="hybridMultilevel"/>
    <w:tmpl w:val="FA8684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C434DD9"/>
    <w:multiLevelType w:val="hybridMultilevel"/>
    <w:tmpl w:val="7CF8B8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5679F0"/>
    <w:multiLevelType w:val="hybridMultilevel"/>
    <w:tmpl w:val="59884B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bK0MLA0NTUxNrdU0lEKTi0uzszPAykwrAUAIO+dbSwAAAA="/>
  </w:docVars>
  <w:rsids>
    <w:rsidRoot w:val="00F827DF"/>
    <w:rsid w:val="000777D6"/>
    <w:rsid w:val="00254580"/>
    <w:rsid w:val="003124C0"/>
    <w:rsid w:val="004674EE"/>
    <w:rsid w:val="00561A26"/>
    <w:rsid w:val="008E5097"/>
    <w:rsid w:val="009C29ED"/>
    <w:rsid w:val="00EF4BD2"/>
    <w:rsid w:val="00F827DF"/>
    <w:rsid w:val="00F8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FAAF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27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827D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27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27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827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ruthi</cp:lastModifiedBy>
  <cp:revision>6</cp:revision>
  <cp:lastPrinted>2021-07-20T11:15:00Z</cp:lastPrinted>
  <dcterms:created xsi:type="dcterms:W3CDTF">2021-07-20T12:07:00Z</dcterms:created>
  <dcterms:modified xsi:type="dcterms:W3CDTF">2022-06-22T09:10:00Z</dcterms:modified>
</cp:coreProperties>
</file>